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77019D" w:rsidRPr="00B73AAC" w14:paraId="01F00373" w14:textId="77777777" w:rsidTr="5AEF00AF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30377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3774">
              <w:rPr>
                <w:rFonts w:ascii="Calibri" w:eastAsia="Times New Roman" w:hAnsi="Calibri" w:cs="Calibri"/>
                <w:sz w:val="24"/>
                <w:szCs w:val="18"/>
              </w:rPr>
              <w:br w:type="page"/>
            </w:r>
            <w:r w:rsidRPr="00303774">
              <w:rPr>
                <w:sz w:val="24"/>
              </w:rPr>
              <w:t>Mobile App </w:t>
            </w:r>
          </w:p>
          <w:p w14:paraId="45485914" w14:textId="77777777" w:rsidR="006B5A58" w:rsidRPr="0030377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3655EE9A" w14:textId="77777777" w:rsidR="00DF7844" w:rsidRPr="00303774" w:rsidRDefault="00DF7844" w:rsidP="00DF7844">
            <w:pPr>
              <w:rPr>
                <w:sz w:val="24"/>
              </w:rPr>
            </w:pPr>
            <w:r w:rsidRPr="00303774">
              <w:rPr>
                <w:sz w:val="24"/>
              </w:rPr>
              <w:t>ComBank Q Plus Payment App</w:t>
            </w:r>
          </w:p>
          <w:p w14:paraId="038E3766" w14:textId="5B149E13" w:rsidR="006B5A58" w:rsidRPr="00303774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19D" w:rsidRPr="00B73AAC" w14:paraId="4ABD3893" w14:textId="77777777" w:rsidTr="5AEF00AF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303774">
              <w:rPr>
                <w:sz w:val="24"/>
              </w:rPr>
              <w:t>Name: </w:t>
            </w:r>
          </w:p>
        </w:tc>
        <w:tc>
          <w:tcPr>
            <w:tcW w:w="6713" w:type="dxa"/>
          </w:tcPr>
          <w:p w14:paraId="59311346" w14:textId="24AEF0BC" w:rsidR="006B5A58" w:rsidRPr="00B73AAC" w:rsidRDefault="0059648C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sky</w:t>
            </w:r>
            <w:proofErr w:type="spellEnd"/>
            <w:r>
              <w:rPr>
                <w:sz w:val="24"/>
                <w:szCs w:val="24"/>
              </w:rPr>
              <w:t xml:space="preserve"> M.A.M, </w:t>
            </w:r>
            <w:proofErr w:type="spellStart"/>
            <w:r>
              <w:rPr>
                <w:sz w:val="24"/>
                <w:szCs w:val="24"/>
              </w:rPr>
              <w:t>Zumry</w:t>
            </w:r>
            <w:proofErr w:type="spellEnd"/>
            <w:r>
              <w:rPr>
                <w:sz w:val="24"/>
                <w:szCs w:val="24"/>
              </w:rPr>
              <w:t xml:space="preserve"> A.M, Akeel M.N.M</w:t>
            </w:r>
          </w:p>
        </w:tc>
      </w:tr>
      <w:tr w:rsidR="0077019D" w:rsidRPr="00B73AAC" w14:paraId="38BC8B8A" w14:textId="77777777" w:rsidTr="5AEF00AF">
        <w:trPr>
          <w:trHeight w:val="789"/>
        </w:trPr>
        <w:tc>
          <w:tcPr>
            <w:tcW w:w="2605" w:type="dxa"/>
          </w:tcPr>
          <w:p w14:paraId="58303891" w14:textId="77777777" w:rsidR="006B5A58" w:rsidRPr="00303774" w:rsidRDefault="006B5A58" w:rsidP="008A2A67">
            <w:pPr>
              <w:rPr>
                <w:sz w:val="24"/>
              </w:rPr>
            </w:pPr>
            <w:r w:rsidRPr="00303774">
              <w:rPr>
                <w:sz w:val="24"/>
              </w:rPr>
              <w:t>Developer</w:t>
            </w:r>
          </w:p>
        </w:tc>
        <w:tc>
          <w:tcPr>
            <w:tcW w:w="6713" w:type="dxa"/>
          </w:tcPr>
          <w:p w14:paraId="4CF6F25C" w14:textId="6B12E892" w:rsidR="006B5A58" w:rsidRPr="00303774" w:rsidRDefault="0082655F" w:rsidP="00DF7844">
            <w:pPr>
              <w:rPr>
                <w:sz w:val="24"/>
              </w:rPr>
            </w:pPr>
            <w:r w:rsidRPr="009A4B48">
              <w:rPr>
                <w:sz w:val="24"/>
              </w:rPr>
              <w:t>Commercial Bank of Ceylon PLC</w:t>
            </w:r>
            <w:bookmarkStart w:id="1" w:name="_GoBack"/>
            <w:bookmarkEnd w:id="1"/>
          </w:p>
        </w:tc>
      </w:tr>
      <w:tr w:rsidR="0077019D" w:rsidRPr="00B73AAC" w14:paraId="06962140" w14:textId="77777777" w:rsidTr="5AEF00AF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55F7F51D" w:rsidR="006B5A58" w:rsidRPr="009A4B48" w:rsidRDefault="00CB518F" w:rsidP="009A4B48">
            <w:r w:rsidRPr="009A4B48">
              <w:rPr>
                <w:sz w:val="24"/>
              </w:rPr>
              <w:t xml:space="preserve">ComBank Q Plus is </w:t>
            </w:r>
            <w:r w:rsidR="00614AC4" w:rsidRPr="009A4B48">
              <w:rPr>
                <w:sz w:val="24"/>
              </w:rPr>
              <w:t>Product of Commercial Bank of Ceylon PLC,</w:t>
            </w:r>
            <w:r w:rsidRPr="009A4B48">
              <w:rPr>
                <w:sz w:val="24"/>
              </w:rPr>
              <w:t xml:space="preserve"> </w:t>
            </w:r>
            <w:r w:rsidR="009A4B48" w:rsidRPr="009A4B48">
              <w:rPr>
                <w:sz w:val="24"/>
              </w:rPr>
              <w:t>the</w:t>
            </w:r>
            <w:r w:rsidRPr="009A4B48">
              <w:rPr>
                <w:sz w:val="24"/>
              </w:rPr>
              <w:t xml:space="preserve"> app is design and developed to be </w:t>
            </w:r>
            <w:r w:rsidR="009A4B48" w:rsidRPr="009A4B48">
              <w:rPr>
                <w:sz w:val="24"/>
              </w:rPr>
              <w:t>payment-based</w:t>
            </w:r>
            <w:r w:rsidRPr="009A4B48">
              <w:rPr>
                <w:sz w:val="24"/>
              </w:rPr>
              <w:t xml:space="preserve"> app. This app is not restricted to merchants of any particular bank, this could be used locally and globally to process </w:t>
            </w:r>
            <w:r w:rsidR="009A4B48" w:rsidRPr="009A4B48">
              <w:rPr>
                <w:sz w:val="24"/>
              </w:rPr>
              <w:t xml:space="preserve">payments. Using this app users can add their debit/credit card and make payments like utility bill and other types of bills. Also, user can make transactions and view their </w:t>
            </w:r>
            <w:r w:rsidR="002360C6" w:rsidRPr="009A4B48">
              <w:rPr>
                <w:sz w:val="24"/>
              </w:rPr>
              <w:t>transactions.</w:t>
            </w:r>
            <w:r w:rsidR="002360C6">
              <w:rPr>
                <w:sz w:val="24"/>
              </w:rPr>
              <w:t xml:space="preserve"> By</w:t>
            </w:r>
            <w:r w:rsidR="009A4B48">
              <w:rPr>
                <w:sz w:val="24"/>
              </w:rPr>
              <w:t xml:space="preserve"> this app user</w:t>
            </w:r>
            <w:r w:rsidR="004D1922">
              <w:rPr>
                <w:sz w:val="24"/>
              </w:rPr>
              <w:t>s</w:t>
            </w:r>
            <w:r w:rsidR="009A4B48">
              <w:rPr>
                <w:sz w:val="24"/>
              </w:rPr>
              <w:t xml:space="preserve"> can </w:t>
            </w:r>
            <w:r w:rsidR="002360C6">
              <w:rPr>
                <w:sz w:val="24"/>
              </w:rPr>
              <w:t xml:space="preserve">easily </w:t>
            </w:r>
            <w:r w:rsidR="009A4B48">
              <w:rPr>
                <w:sz w:val="24"/>
              </w:rPr>
              <w:t>make their payment</w:t>
            </w:r>
            <w:r w:rsidR="002360C6">
              <w:rPr>
                <w:sz w:val="24"/>
              </w:rPr>
              <w:t>s</w:t>
            </w:r>
            <w:r w:rsidR="009A4B48">
              <w:rPr>
                <w:sz w:val="24"/>
              </w:rPr>
              <w:t xml:space="preserve"> and transaction</w:t>
            </w:r>
            <w:r w:rsidR="002360C6">
              <w:rPr>
                <w:sz w:val="24"/>
              </w:rPr>
              <w:t>s.</w:t>
            </w:r>
          </w:p>
        </w:tc>
      </w:tr>
      <w:tr w:rsidR="0077019D" w:rsidRPr="00B73AAC" w14:paraId="0EF5B853" w14:textId="77777777" w:rsidTr="5AEF00AF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3065698A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3D8EA3FB" w:rsidR="006B5A58" w:rsidRDefault="0077019D" w:rsidP="008A2A67">
            <w:pPr>
              <w:rPr>
                <w:sz w:val="24"/>
                <w:szCs w:val="24"/>
              </w:rPr>
            </w:pPr>
            <w:r w:rsidRPr="0077019D"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6BEDD293" wp14:editId="1EC9AA5F">
                      <wp:simplePos x="0" y="0"/>
                      <wp:positionH relativeFrom="column">
                        <wp:posOffset>2480945</wp:posOffset>
                      </wp:positionH>
                      <wp:positionV relativeFrom="paragraph">
                        <wp:posOffset>711835</wp:posOffset>
                      </wp:positionV>
                      <wp:extent cx="701675" cy="76200"/>
                      <wp:effectExtent l="0" t="0" r="22225" b="1905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1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7D89AE" w14:textId="0EA2DA63" w:rsidR="0077019D" w:rsidRDefault="0077019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EDD29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95.35pt;margin-top:56.05pt;width:55.25pt;height: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" strokecolor="white [3212]">
                      <v:textbox>
                        <w:txbxContent>
                          <w:p w14:paraId="557D89AE" w14:textId="0EA2DA63" w:rsidR="0077019D" w:rsidRDefault="0077019D"/>
                        </w:txbxContent>
                      </v:textbox>
                    </v:shape>
                  </w:pict>
                </mc:Fallback>
              </mc:AlternateContent>
            </w:r>
            <w:r w:rsidR="00780323">
              <w:rPr>
                <w:noProof/>
                <w:sz w:val="24"/>
                <w:szCs w:val="24"/>
              </w:rPr>
              <w:drawing>
                <wp:inline distT="0" distB="0" distL="0" distR="0" wp14:anchorId="106DA280" wp14:editId="387171B1">
                  <wp:extent cx="1051992" cy="1828800"/>
                  <wp:effectExtent l="0" t="0" r="0" b="0"/>
                  <wp:docPr id="1" name="Picture 1" descr="C:\Users\MOHAME~1\AppData\Local\Temp\Rar$DRa3752.39654\WhatsApp Image 2021-07-22 at 9.32.15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E~1\AppData\Local\Temp\Rar$DRa3752.39654\WhatsApp Image 2021-07-22 at 9.32.15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0965" cy="1844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562C0">
              <w:rPr>
                <w:sz w:val="24"/>
                <w:szCs w:val="24"/>
              </w:rPr>
              <w:t xml:space="preserve"> </w:t>
            </w:r>
            <w:r w:rsidR="00780323">
              <w:rPr>
                <w:noProof/>
                <w:sz w:val="24"/>
                <w:szCs w:val="24"/>
              </w:rPr>
              <w:drawing>
                <wp:inline distT="0" distB="0" distL="0" distR="0" wp14:anchorId="1321369C" wp14:editId="5E164979">
                  <wp:extent cx="1059855" cy="1828800"/>
                  <wp:effectExtent l="0" t="0" r="6985" b="0"/>
                  <wp:docPr id="2" name="Picture 2" descr="C:\Users\MOHAME~1\AppData\Local\Temp\Rar$DRa3752.43517\WhatsApp Image 2021-07-22 at 9.32.15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E~1\AppData\Local\Temp\Rar$DRa3752.43517\WhatsApp Image 2021-07-22 at 9.32.15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6727" cy="187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562C0">
              <w:rPr>
                <w:sz w:val="24"/>
                <w:szCs w:val="24"/>
              </w:rPr>
              <w:t xml:space="preserve"> </w:t>
            </w:r>
            <w:r w:rsidR="00780323">
              <w:rPr>
                <w:noProof/>
                <w:sz w:val="24"/>
                <w:szCs w:val="24"/>
              </w:rPr>
              <w:drawing>
                <wp:inline distT="0" distB="0" distL="0" distR="0" wp14:anchorId="5047324B" wp14:editId="67ABB3BB">
                  <wp:extent cx="1059854" cy="1828800"/>
                  <wp:effectExtent l="0" t="0" r="6985" b="0"/>
                  <wp:docPr id="3" name="Picture 3" descr="C:\Users\MOHAME~1\AppData\Local\Temp\Rar$DRa3752.47032\WhatsApp Image 2021-07-22 at 9.32.16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MOHAME~1\AppData\Local\Temp\Rar$DRa3752.47032\WhatsApp Image 2021-07-22 at 9.32.16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000" cy="185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BF149E" w14:textId="77777777" w:rsidR="003562C0" w:rsidRDefault="003562C0" w:rsidP="008A2A67">
            <w:pPr>
              <w:rPr>
                <w:sz w:val="24"/>
                <w:szCs w:val="24"/>
              </w:rPr>
            </w:pPr>
          </w:p>
          <w:p w14:paraId="08CBD730" w14:textId="77777777" w:rsidR="00122411" w:rsidRDefault="00C43D9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BC1093A" wp14:editId="41A1E68C">
                  <wp:extent cx="1066145" cy="1828800"/>
                  <wp:effectExtent l="0" t="0" r="1270" b="0"/>
                  <wp:docPr id="4" name="Picture 4" descr="C:\Users\MOHAME~1\AppData\Local\Temp\Rar$DRa3752.1223\WhatsApp Image 2021-07-22 at 9.32.16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MOHAME~1\AppData\Local\Temp\Rar$DRa3752.1223\WhatsApp Image 2021-07-22 at 9.32.16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724" cy="1834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562C0">
              <w:rPr>
                <w:sz w:val="24"/>
                <w:szCs w:val="24"/>
              </w:rPr>
              <w:t xml:space="preserve"> </w:t>
            </w:r>
            <w:r w:rsidR="003562C0">
              <w:rPr>
                <w:noProof/>
                <w:sz w:val="24"/>
                <w:szCs w:val="24"/>
              </w:rPr>
              <w:drawing>
                <wp:inline distT="0" distB="0" distL="0" distR="0" wp14:anchorId="0BB9EE3A" wp14:editId="2568DFB3">
                  <wp:extent cx="851461" cy="1844040"/>
                  <wp:effectExtent l="0" t="0" r="6350" b="3810"/>
                  <wp:docPr id="7" name="Picture 7" descr="C:\Users\MOHAME~1\AppData\Local\Temp\Rar$DRa1328.6360\WhatsApp Image 2021-07-22 at 9.23.22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MOHAME~1\AppData\Local\Temp\Rar$DRa1328.6360\WhatsApp Image 2021-07-22 at 9.23.22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64266" cy="1871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562C0">
              <w:rPr>
                <w:sz w:val="24"/>
                <w:szCs w:val="24"/>
              </w:rPr>
              <w:t xml:space="preserve"> </w:t>
            </w:r>
            <w:r w:rsidR="003562C0">
              <w:rPr>
                <w:noProof/>
                <w:sz w:val="24"/>
                <w:szCs w:val="24"/>
              </w:rPr>
              <w:drawing>
                <wp:inline distT="0" distB="0" distL="0" distR="0" wp14:anchorId="4E46B5CD" wp14:editId="7145CB3F">
                  <wp:extent cx="854865" cy="1850572"/>
                  <wp:effectExtent l="0" t="0" r="2540" b="0"/>
                  <wp:docPr id="12" name="Picture 12" descr="C:\Users\MOHAME~1\AppData\Local\Temp\Rar$DRa1328.13913\WhatsApp Image 2021-07-22 at 9.23.18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MOHAME~1\AppData\Local\Temp\Rar$DRa1328.13913\WhatsApp Image 2021-07-22 at 9.23.18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4445" cy="191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562C0">
              <w:rPr>
                <w:sz w:val="24"/>
                <w:szCs w:val="24"/>
              </w:rPr>
              <w:t xml:space="preserve"> </w:t>
            </w:r>
            <w:r w:rsidR="003562C0">
              <w:rPr>
                <w:noProof/>
                <w:sz w:val="24"/>
                <w:szCs w:val="24"/>
              </w:rPr>
              <w:drawing>
                <wp:inline distT="0" distB="0" distL="0" distR="0" wp14:anchorId="69E61938" wp14:editId="0188FB6E">
                  <wp:extent cx="856410" cy="1856509"/>
                  <wp:effectExtent l="0" t="0" r="1270" b="0"/>
                  <wp:docPr id="13" name="Picture 13" descr="C:\Users\MOHAME~1\AppData\Local\Temp\Rar$DRa1328.17263\WhatsApp Image 2021-07-22 at 9.23.18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MOHAME~1\AppData\Local\Temp\Rar$DRa1328.17263\WhatsApp Image 2021-07-22 at 9.23.18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129" cy="188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22411">
              <w:rPr>
                <w:sz w:val="24"/>
                <w:szCs w:val="24"/>
              </w:rPr>
              <w:t xml:space="preserve"> </w:t>
            </w:r>
          </w:p>
          <w:p w14:paraId="4F16E7AC" w14:textId="2B68E95D" w:rsidR="006B5A58" w:rsidRDefault="00122411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4FE61F6" wp14:editId="12660605">
                  <wp:extent cx="1001485" cy="2169937"/>
                  <wp:effectExtent l="0" t="0" r="8255" b="1905"/>
                  <wp:docPr id="14" name="Picture 14" descr="C:\Users\MOHAME~1\AppData\Local\Temp\Rar$DRa1328.22079\WhatsApp Image 2021-07-22 at 9.23.19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MOHAME~1\AppData\Local\Temp\Rar$DRa1328.22079\WhatsApp Image 2021-07-22 at 9.23.19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979" cy="21883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612ABF4" wp14:editId="15EBB864">
                  <wp:extent cx="1004455" cy="2175618"/>
                  <wp:effectExtent l="0" t="0" r="5715" b="0"/>
                  <wp:docPr id="15" name="Picture 15" descr="C:\Users\MOHAME~1\AppData\Local\Temp\Rar$DRa1328.26532\WhatsApp Image 2021-07-22 at 9.23.19 AM (2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MOHAME~1\AppData\Local\Temp\Rar$DRa1328.26532\WhatsApp Image 2021-07-22 at 9.23.19 AM (2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8971" cy="22070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4FF03A9" wp14:editId="7225D0FE">
                  <wp:extent cx="1005724" cy="2182091"/>
                  <wp:effectExtent l="0" t="0" r="4445" b="0"/>
                  <wp:docPr id="16" name="Picture 16" descr="C:\Users\MOHAME~1\AppData\Local\Temp\Rar$DRa1328.28720\WhatsApp Image 2021-07-22 at 9.23.19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MOHAME~1\AppData\Local\Temp\Rar$DRa1328.28720\WhatsApp Image 2021-07-22 at 9.23.19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416" cy="2205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B45021B" wp14:editId="5CB57C10">
                  <wp:extent cx="990600" cy="2149274"/>
                  <wp:effectExtent l="0" t="0" r="0" b="3810"/>
                  <wp:docPr id="17" name="Picture 17" descr="C:\Users\MOHAME~1\AppData\Local\Temp\Rar$DRa1328.31262\WhatsApp Image 2021-07-22 at 9.23.20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MOHAME~1\AppData\Local\Temp\Rar$DRa1328.31262\WhatsApp Image 2021-07-22 at 9.23.20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501" cy="2201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2E2CEA31" w:rsidR="006B5A58" w:rsidRDefault="00122411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5B3C8C1" wp14:editId="208A0976">
                  <wp:extent cx="972185" cy="2109321"/>
                  <wp:effectExtent l="0" t="0" r="0" b="5715"/>
                  <wp:docPr id="18" name="Picture 18" descr="C:\Users\MOHAME~1\AppData\Local\Temp\Rar$DRa1328.34669\WhatsApp Image 2021-07-22 at 9.23.21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MOHAME~1\AppData\Local\Temp\Rar$DRa1328.34669\WhatsApp Image 2021-07-22 at 9.23.21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9841" cy="2147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B867D3A" wp14:editId="73003144">
                  <wp:extent cx="973797" cy="2112818"/>
                  <wp:effectExtent l="0" t="0" r="0" b="1905"/>
                  <wp:docPr id="19" name="Picture 19" descr="C:\Users\MOHAME~1\AppData\Local\Temp\Rar$DRa1328.36638\WhatsApp Image 2021-07-22 at 9.23.21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MOHAME~1\AppData\Local\Temp\Rar$DRa1328.36638\WhatsApp Image 2021-07-22 at 9.23.21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961" cy="2158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25E0F7A" wp14:editId="44338D36">
                  <wp:extent cx="972262" cy="2105891"/>
                  <wp:effectExtent l="0" t="0" r="0" b="8890"/>
                  <wp:docPr id="21" name="Picture 21" descr="C:\Users\MOHAME~1\AppData\Local\Temp\Rar$DRa1328.219\WhatsApp Image 2021-07-22 at 9.23.22 AM (2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MOHAME~1\AppData\Local\Temp\Rar$DRa1328.219\WhatsApp Image 2021-07-22 at 9.23.22 AM (2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9300" cy="2142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45556E2" wp14:editId="26856AD7">
                  <wp:extent cx="972263" cy="2105891"/>
                  <wp:effectExtent l="0" t="0" r="0" b="8890"/>
                  <wp:docPr id="22" name="Picture 22" descr="C:\Users\MOHAME~1\AppData\Local\Temp\Rar$DRa1328.2722\WhatsApp Image 2021-07-22 at 9.23.22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MOHAME~1\AppData\Local\Temp\Rar$DRa1328.2722\WhatsApp Image 2021-07-22 at 9.23.22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775" cy="215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213059" w14:textId="77777777" w:rsidR="00B3042B" w:rsidRDefault="00B3042B" w:rsidP="008A2A67">
            <w:pPr>
              <w:rPr>
                <w:sz w:val="24"/>
                <w:szCs w:val="24"/>
              </w:rPr>
            </w:pPr>
          </w:p>
          <w:p w14:paraId="5B3AD52D" w14:textId="6DBA04C1" w:rsidR="006B5A58" w:rsidRDefault="00B3042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6F176BC" wp14:editId="768D84CF">
                  <wp:extent cx="990600" cy="2145610"/>
                  <wp:effectExtent l="0" t="0" r="0" b="7620"/>
                  <wp:docPr id="23" name="Picture 23" descr="C:\Users\MOHAME~1\AppData\Local\Temp\Rar$DRa1328.10288\WhatsApp Image 2021-07-22 at 9.23.23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MOHAME~1\AppData\Local\Temp\Rar$DRa1328.10288\WhatsApp Image 2021-07-22 at 9.23.23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9983" cy="216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3DCF66E" wp14:editId="4B3C24A7">
                  <wp:extent cx="1244094" cy="2140528"/>
                  <wp:effectExtent l="0" t="0" r="0" b="0"/>
                  <wp:docPr id="25" name="Picture 25" descr="C:\Users\MOHAME~1\AppData\Local\Temp\Rar$DRa3752.19549\WhatsApp Image 2021-07-22 at 9.32.17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MOHAME~1\AppData\Local\Temp\Rar$DRa3752.19549\WhatsApp Image 2021-07-22 at 9.32.17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6186" cy="21613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7419">
              <w:rPr>
                <w:sz w:val="24"/>
                <w:szCs w:val="24"/>
              </w:rPr>
              <w:t xml:space="preserve"> </w:t>
            </w:r>
            <w:r w:rsidR="00247419">
              <w:rPr>
                <w:noProof/>
                <w:sz w:val="24"/>
                <w:szCs w:val="24"/>
              </w:rPr>
              <w:drawing>
                <wp:inline distT="0" distB="0" distL="0" distR="0" wp14:anchorId="52834AFD" wp14:editId="13EAF0A6">
                  <wp:extent cx="1250838" cy="2140528"/>
                  <wp:effectExtent l="0" t="0" r="6985" b="0"/>
                  <wp:docPr id="26" name="Picture 26" descr="C:\Users\MOHAME~1\AppData\Local\Temp\Rar$DRa3752.22125\WhatsApp Image 2021-07-22 at 9.32.17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MOHAME~1\AppData\Local\Temp\Rar$DRa3752.22125\WhatsApp Image 2021-07-22 at 9.32.17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412" cy="2162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555EF8" w14:textId="77777777" w:rsidR="0034073A" w:rsidRDefault="0034073A" w:rsidP="008A2A67">
            <w:pPr>
              <w:rPr>
                <w:sz w:val="24"/>
                <w:szCs w:val="24"/>
              </w:rPr>
            </w:pPr>
          </w:p>
          <w:p w14:paraId="28D581A5" w14:textId="2A291781" w:rsidR="00247419" w:rsidRDefault="00247419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9BE6774" wp14:editId="5B426950">
                  <wp:extent cx="1203832" cy="2071254"/>
                  <wp:effectExtent l="0" t="0" r="0" b="5715"/>
                  <wp:docPr id="27" name="Picture 27" descr="C:\Users\MOHAME~1\AppData\Local\Temp\Rar$DRa3752.26850\WhatsApp Image 2021-07-22 at 9.32.18 AM (1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MOHAME~1\AppData\Local\Temp\Rar$DRa3752.26850\WhatsApp Image 2021-07-22 at 9.32.18 AM (1)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8939" cy="20800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4073A"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5645BF5" wp14:editId="67CCA53F">
                  <wp:extent cx="1199805" cy="2064327"/>
                  <wp:effectExtent l="0" t="0" r="635" b="0"/>
                  <wp:docPr id="28" name="Picture 28" descr="C:\Users\MOHAME~1\AppData\Local\Temp\Rar$DRa3752.28877\WhatsApp Image 2021-07-22 at 9.32.18 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MOHAME~1\AppData\Local\Temp\Rar$DRa3752.28877\WhatsApp Image 2021-07-22 at 9.32.18 A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2359" cy="2085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77019D" w:rsidRPr="00B73AAC" w14:paraId="34DC60CE" w14:textId="77777777" w:rsidTr="5AEF00AF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044866DC" w14:textId="2B74F8A7" w:rsidR="00AD5C6F" w:rsidRPr="00303774" w:rsidRDefault="00DF7844" w:rsidP="00AD5C6F">
            <w:pPr>
              <w:pStyle w:val="ListParagraph"/>
              <w:numPr>
                <w:ilvl w:val="0"/>
                <w:numId w:val="11"/>
              </w:numPr>
              <w:rPr>
                <w:sz w:val="24"/>
              </w:rPr>
            </w:pPr>
            <w:r w:rsidRPr="00303774">
              <w:rPr>
                <w:sz w:val="24"/>
              </w:rPr>
              <w:t xml:space="preserve">Sampath </w:t>
            </w:r>
            <w:proofErr w:type="spellStart"/>
            <w:r w:rsidRPr="00303774">
              <w:rPr>
                <w:sz w:val="24"/>
              </w:rPr>
              <w:t>Wepay</w:t>
            </w:r>
            <w:proofErr w:type="spellEnd"/>
          </w:p>
          <w:p w14:paraId="694A955D" w14:textId="689EB43A" w:rsidR="00AD5C6F" w:rsidRPr="00303774" w:rsidRDefault="00AD5C6F" w:rsidP="00AD5C6F">
            <w:pPr>
              <w:pStyle w:val="ListParagraph"/>
              <w:numPr>
                <w:ilvl w:val="0"/>
                <w:numId w:val="11"/>
              </w:numPr>
              <w:rPr>
                <w:sz w:val="24"/>
              </w:rPr>
            </w:pPr>
            <w:r w:rsidRPr="00303774">
              <w:rPr>
                <w:sz w:val="24"/>
              </w:rPr>
              <w:t xml:space="preserve">BOC </w:t>
            </w:r>
            <w:proofErr w:type="spellStart"/>
            <w:r w:rsidRPr="00303774">
              <w:rPr>
                <w:sz w:val="24"/>
              </w:rPr>
              <w:t>SmartPay</w:t>
            </w:r>
            <w:proofErr w:type="spellEnd"/>
          </w:p>
          <w:p w14:paraId="4E65DD01" w14:textId="77777777" w:rsidR="006B5A58" w:rsidRPr="00AD5C6F" w:rsidRDefault="006B5A58" w:rsidP="00AD5C6F"/>
        </w:tc>
      </w:tr>
      <w:tr w:rsidR="0077019D" w:rsidRPr="00B73AAC" w14:paraId="038DF1D8" w14:textId="77777777" w:rsidTr="5AEF00AF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3BB7072" w14:textId="6280A988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6C388379" w14:textId="77777777" w:rsidR="006B5A58" w:rsidRPr="00A14891" w:rsidRDefault="00A14891" w:rsidP="001760D4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4"/>
              </w:rPr>
            </w:pPr>
            <w:r w:rsidRPr="00A14891">
              <w:rPr>
                <w:sz w:val="24"/>
              </w:rPr>
              <w:t>Simple and easy to use.</w:t>
            </w:r>
          </w:p>
          <w:p w14:paraId="6EC521FF" w14:textId="12B3337F" w:rsidR="00A14891" w:rsidRPr="00A14891" w:rsidRDefault="00A14891" w:rsidP="001760D4">
            <w:pPr>
              <w:pStyle w:val="ListParagraph"/>
              <w:numPr>
                <w:ilvl w:val="0"/>
                <w:numId w:val="14"/>
              </w:numPr>
              <w:spacing w:line="360" w:lineRule="auto"/>
            </w:pPr>
            <w:r w:rsidRPr="00A14891">
              <w:rPr>
                <w:sz w:val="24"/>
              </w:rPr>
              <w:t>Home and Bill payment</w:t>
            </w:r>
            <w:r w:rsidR="00A6530E">
              <w:rPr>
                <w:sz w:val="24"/>
              </w:rPr>
              <w:t xml:space="preserve"> Menu</w:t>
            </w:r>
            <w:r w:rsidRPr="00A14891">
              <w:rPr>
                <w:sz w:val="24"/>
              </w:rPr>
              <w:t xml:space="preserve"> has</w:t>
            </w:r>
            <w:r w:rsidR="00A6530E">
              <w:rPr>
                <w:sz w:val="24"/>
              </w:rPr>
              <w:t xml:space="preserve"> a</w:t>
            </w:r>
            <w:r w:rsidRPr="00A14891">
              <w:rPr>
                <w:sz w:val="24"/>
              </w:rPr>
              <w:t xml:space="preserve"> good </w:t>
            </w:r>
            <w:r w:rsidR="00D74532">
              <w:rPr>
                <w:sz w:val="24"/>
              </w:rPr>
              <w:t xml:space="preserve">UI </w:t>
            </w:r>
            <w:r w:rsidRPr="00A14891">
              <w:rPr>
                <w:sz w:val="24"/>
              </w:rPr>
              <w:t>Design</w:t>
            </w:r>
          </w:p>
          <w:p w14:paraId="5225E4B7" w14:textId="77777777" w:rsidR="00A14891" w:rsidRPr="001760D4" w:rsidRDefault="00C365C5" w:rsidP="001760D4">
            <w:pPr>
              <w:pStyle w:val="ListParagraph"/>
              <w:numPr>
                <w:ilvl w:val="0"/>
                <w:numId w:val="14"/>
              </w:numPr>
              <w:spacing w:line="360" w:lineRule="auto"/>
            </w:pPr>
            <w:r w:rsidRPr="00C365C5">
              <w:rPr>
                <w:sz w:val="24"/>
              </w:rPr>
              <w:t>App is responsive</w:t>
            </w:r>
          </w:p>
          <w:p w14:paraId="08D58CF9" w14:textId="5C1B03AF" w:rsidR="001760D4" w:rsidRPr="001760D4" w:rsidRDefault="001760D4" w:rsidP="001760D4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</w:rPr>
              <w:t>Good</w:t>
            </w:r>
            <w:r w:rsidRPr="00691E36">
              <w:rPr>
                <w:sz w:val="24"/>
              </w:rPr>
              <w:t xml:space="preserve"> iconography in </w:t>
            </w:r>
            <w:r>
              <w:rPr>
                <w:sz w:val="24"/>
              </w:rPr>
              <w:t>the app</w:t>
            </w:r>
          </w:p>
        </w:tc>
      </w:tr>
      <w:tr w:rsidR="0077019D" w:rsidRPr="00B73AAC" w14:paraId="53828339" w14:textId="77777777" w:rsidTr="5AEF00AF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6907CB7D" w14:textId="5B90CE62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5D02D051" w14:textId="70379C27" w:rsidR="00BC000F" w:rsidRDefault="00BC000F" w:rsidP="00BC000F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vigation issues between UI’s (there is no way to come back to the home page from </w:t>
            </w:r>
            <w:r w:rsidR="004B2606">
              <w:rPr>
                <w:sz w:val="24"/>
                <w:szCs w:val="24"/>
              </w:rPr>
              <w:t>some</w:t>
            </w:r>
            <w:r>
              <w:rPr>
                <w:sz w:val="24"/>
                <w:szCs w:val="24"/>
              </w:rPr>
              <w:t xml:space="preserve"> UI</w:t>
            </w:r>
            <w:r w:rsidR="004B2606">
              <w:rPr>
                <w:sz w:val="24"/>
                <w:szCs w:val="24"/>
              </w:rPr>
              <w:t>’s</w:t>
            </w:r>
            <w:r>
              <w:rPr>
                <w:sz w:val="24"/>
                <w:szCs w:val="24"/>
              </w:rPr>
              <w:t>)</w:t>
            </w:r>
          </w:p>
          <w:p w14:paraId="3C04D238" w14:textId="7C82A7D0" w:rsidR="00BC000F" w:rsidRDefault="00BC000F" w:rsidP="00BC000F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fication UI</w:t>
            </w:r>
            <w:r w:rsidR="00E53581">
              <w:rPr>
                <w:sz w:val="24"/>
                <w:szCs w:val="24"/>
              </w:rPr>
              <w:t xml:space="preserve"> having</w:t>
            </w:r>
            <w:r w:rsidR="005760A9">
              <w:rPr>
                <w:sz w:val="24"/>
                <w:szCs w:val="24"/>
              </w:rPr>
              <w:t xml:space="preserve"> a</w:t>
            </w:r>
            <w:r w:rsidR="00E53581">
              <w:rPr>
                <w:sz w:val="24"/>
                <w:szCs w:val="24"/>
              </w:rPr>
              <w:t xml:space="preserve"> Basic Design</w:t>
            </w:r>
          </w:p>
          <w:p w14:paraId="30DD1089" w14:textId="577845F8" w:rsidR="00BC000F" w:rsidRDefault="00BC000F" w:rsidP="00BC000F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n UI is</w:t>
            </w:r>
            <w:r w:rsidR="00E53581">
              <w:rPr>
                <w:sz w:val="24"/>
                <w:szCs w:val="24"/>
              </w:rPr>
              <w:t xml:space="preserve"> having</w:t>
            </w:r>
            <w:r>
              <w:rPr>
                <w:sz w:val="24"/>
                <w:szCs w:val="24"/>
              </w:rPr>
              <w:t xml:space="preserve"> </w:t>
            </w:r>
            <w:r w:rsidR="005760A9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>Basic</w:t>
            </w:r>
            <w:r w:rsidR="00E53581">
              <w:rPr>
                <w:sz w:val="24"/>
                <w:szCs w:val="24"/>
              </w:rPr>
              <w:t xml:space="preserve"> Design</w:t>
            </w:r>
          </w:p>
          <w:p w14:paraId="170E865B" w14:textId="77777777" w:rsidR="00691E36" w:rsidRDefault="00E53581" w:rsidP="00691E3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-inputs in the most UI</w:t>
            </w:r>
            <w:r w:rsidR="005760A9">
              <w:rPr>
                <w:sz w:val="24"/>
                <w:szCs w:val="24"/>
              </w:rPr>
              <w:t>’s</w:t>
            </w:r>
            <w:r>
              <w:rPr>
                <w:sz w:val="24"/>
                <w:szCs w:val="24"/>
              </w:rPr>
              <w:t xml:space="preserve"> have worst behaviors</w:t>
            </w:r>
          </w:p>
          <w:p w14:paraId="740F0F3D" w14:textId="749F2918" w:rsidR="00691E36" w:rsidRDefault="00691E36" w:rsidP="00691E3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ck of text hierarchy in some UI’s</w:t>
            </w:r>
          </w:p>
          <w:p w14:paraId="6B1659DE" w14:textId="0D4B35A7" w:rsidR="00691E36" w:rsidRPr="0014668C" w:rsidRDefault="001C7206" w:rsidP="0014668C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contrast</w:t>
            </w:r>
            <w:r w:rsidR="00691E36">
              <w:rPr>
                <w:sz w:val="24"/>
                <w:szCs w:val="24"/>
              </w:rPr>
              <w:t xml:space="preserve"> in some UI’s</w:t>
            </w:r>
            <w:r>
              <w:rPr>
                <w:sz w:val="24"/>
                <w:szCs w:val="24"/>
              </w:rPr>
              <w:t xml:space="preserve"> (e</w:t>
            </w:r>
            <w:r w:rsidR="00A14891">
              <w:rPr>
                <w:sz w:val="24"/>
                <w:szCs w:val="24"/>
              </w:rPr>
              <w:t>x</w:t>
            </w:r>
            <w:r>
              <w:rPr>
                <w:sz w:val="24"/>
                <w:szCs w:val="24"/>
              </w:rPr>
              <w:t>: user profile)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30"/>
      <w:footerReference w:type="even" r:id="rId31"/>
      <w:footerReference w:type="default" r:id="rId32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EF537" w14:textId="77777777" w:rsidR="00527DD2" w:rsidRDefault="00527DD2" w:rsidP="00563E00">
      <w:pPr>
        <w:spacing w:after="0" w:line="240" w:lineRule="auto"/>
      </w:pPr>
      <w:r>
        <w:separator/>
      </w:r>
    </w:p>
  </w:endnote>
  <w:endnote w:type="continuationSeparator" w:id="0">
    <w:p w14:paraId="2EDE19C2" w14:textId="77777777" w:rsidR="00527DD2" w:rsidRDefault="00527DD2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624ED" w14:textId="77777777" w:rsidR="00527DD2" w:rsidRDefault="00527DD2" w:rsidP="00563E00">
      <w:pPr>
        <w:spacing w:after="0" w:line="240" w:lineRule="auto"/>
      </w:pPr>
      <w:r>
        <w:separator/>
      </w:r>
    </w:p>
  </w:footnote>
  <w:footnote w:type="continuationSeparator" w:id="0">
    <w:p w14:paraId="536A7EBA" w14:textId="77777777" w:rsidR="00527DD2" w:rsidRDefault="00527DD2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E73BB5"/>
    <w:multiLevelType w:val="hybridMultilevel"/>
    <w:tmpl w:val="AF2A5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73159E"/>
    <w:multiLevelType w:val="hybridMultilevel"/>
    <w:tmpl w:val="19CE5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9A7759"/>
    <w:multiLevelType w:val="hybridMultilevel"/>
    <w:tmpl w:val="55A04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7CF3534B"/>
    <w:multiLevelType w:val="hybridMultilevel"/>
    <w:tmpl w:val="55A04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2"/>
  </w:num>
  <w:num w:numId="4">
    <w:abstractNumId w:val="6"/>
  </w:num>
  <w:num w:numId="5">
    <w:abstractNumId w:val="1"/>
  </w:num>
  <w:num w:numId="6">
    <w:abstractNumId w:val="11"/>
  </w:num>
  <w:num w:numId="7">
    <w:abstractNumId w:val="4"/>
  </w:num>
  <w:num w:numId="8">
    <w:abstractNumId w:val="12"/>
  </w:num>
  <w:num w:numId="9">
    <w:abstractNumId w:val="0"/>
  </w:num>
  <w:num w:numId="10">
    <w:abstractNumId w:val="8"/>
  </w:num>
  <w:num w:numId="11">
    <w:abstractNumId w:val="7"/>
  </w:num>
  <w:num w:numId="12">
    <w:abstractNumId w:val="13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1063B"/>
    <w:rsid w:val="00122411"/>
    <w:rsid w:val="00123F5F"/>
    <w:rsid w:val="0014668C"/>
    <w:rsid w:val="00152FCA"/>
    <w:rsid w:val="001760D4"/>
    <w:rsid w:val="00176D00"/>
    <w:rsid w:val="00194DFE"/>
    <w:rsid w:val="001B397C"/>
    <w:rsid w:val="001C7206"/>
    <w:rsid w:val="001D4D13"/>
    <w:rsid w:val="001D71CB"/>
    <w:rsid w:val="001E11E9"/>
    <w:rsid w:val="001F21AA"/>
    <w:rsid w:val="00214A14"/>
    <w:rsid w:val="002360C6"/>
    <w:rsid w:val="00247419"/>
    <w:rsid w:val="002A4A63"/>
    <w:rsid w:val="002E04AF"/>
    <w:rsid w:val="00303201"/>
    <w:rsid w:val="00303774"/>
    <w:rsid w:val="0034073A"/>
    <w:rsid w:val="003562C0"/>
    <w:rsid w:val="00362BB5"/>
    <w:rsid w:val="003B202C"/>
    <w:rsid w:val="003F26F3"/>
    <w:rsid w:val="0040117D"/>
    <w:rsid w:val="00445338"/>
    <w:rsid w:val="00447116"/>
    <w:rsid w:val="00452513"/>
    <w:rsid w:val="00461098"/>
    <w:rsid w:val="004823EE"/>
    <w:rsid w:val="004A4045"/>
    <w:rsid w:val="004A4CDA"/>
    <w:rsid w:val="004B2606"/>
    <w:rsid w:val="004D1922"/>
    <w:rsid w:val="00513DFF"/>
    <w:rsid w:val="00527DD2"/>
    <w:rsid w:val="00530D86"/>
    <w:rsid w:val="00563E00"/>
    <w:rsid w:val="005760A9"/>
    <w:rsid w:val="0059648C"/>
    <w:rsid w:val="005F1632"/>
    <w:rsid w:val="00602788"/>
    <w:rsid w:val="00614AC4"/>
    <w:rsid w:val="00650C60"/>
    <w:rsid w:val="00661E9D"/>
    <w:rsid w:val="00691E36"/>
    <w:rsid w:val="006B5A58"/>
    <w:rsid w:val="006C7A39"/>
    <w:rsid w:val="006F4D66"/>
    <w:rsid w:val="00703324"/>
    <w:rsid w:val="00762C62"/>
    <w:rsid w:val="0077019D"/>
    <w:rsid w:val="00780323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655F"/>
    <w:rsid w:val="00827EE6"/>
    <w:rsid w:val="0086760D"/>
    <w:rsid w:val="00871035"/>
    <w:rsid w:val="00893D62"/>
    <w:rsid w:val="008A640A"/>
    <w:rsid w:val="008B5408"/>
    <w:rsid w:val="009211C3"/>
    <w:rsid w:val="009A4B48"/>
    <w:rsid w:val="009A71FC"/>
    <w:rsid w:val="00A010DA"/>
    <w:rsid w:val="00A0764D"/>
    <w:rsid w:val="00A14891"/>
    <w:rsid w:val="00A248C2"/>
    <w:rsid w:val="00A25205"/>
    <w:rsid w:val="00A30299"/>
    <w:rsid w:val="00A54CA9"/>
    <w:rsid w:val="00A6530E"/>
    <w:rsid w:val="00A96431"/>
    <w:rsid w:val="00AB360A"/>
    <w:rsid w:val="00AC096C"/>
    <w:rsid w:val="00AD04EA"/>
    <w:rsid w:val="00AD5C6F"/>
    <w:rsid w:val="00B03176"/>
    <w:rsid w:val="00B216DA"/>
    <w:rsid w:val="00B3042B"/>
    <w:rsid w:val="00BA5FA3"/>
    <w:rsid w:val="00BB6E17"/>
    <w:rsid w:val="00BC000F"/>
    <w:rsid w:val="00BD333B"/>
    <w:rsid w:val="00BF3EF6"/>
    <w:rsid w:val="00C01686"/>
    <w:rsid w:val="00C0793B"/>
    <w:rsid w:val="00C35374"/>
    <w:rsid w:val="00C365C5"/>
    <w:rsid w:val="00C43D9B"/>
    <w:rsid w:val="00C82B8F"/>
    <w:rsid w:val="00CB518F"/>
    <w:rsid w:val="00CE0919"/>
    <w:rsid w:val="00CE57DA"/>
    <w:rsid w:val="00CF1A01"/>
    <w:rsid w:val="00D20A2B"/>
    <w:rsid w:val="00D276A8"/>
    <w:rsid w:val="00D36A84"/>
    <w:rsid w:val="00D400A2"/>
    <w:rsid w:val="00D71E82"/>
    <w:rsid w:val="00D74532"/>
    <w:rsid w:val="00D845D6"/>
    <w:rsid w:val="00D94110"/>
    <w:rsid w:val="00DA29A4"/>
    <w:rsid w:val="00DB33FD"/>
    <w:rsid w:val="00DF7844"/>
    <w:rsid w:val="00E53581"/>
    <w:rsid w:val="00E64D61"/>
    <w:rsid w:val="00E95EAA"/>
    <w:rsid w:val="00EC3172"/>
    <w:rsid w:val="00ED5BB8"/>
    <w:rsid w:val="00ED6E2A"/>
    <w:rsid w:val="00F3772D"/>
    <w:rsid w:val="00F73BC6"/>
    <w:rsid w:val="00F76B5D"/>
    <w:rsid w:val="00FB7800"/>
    <w:rsid w:val="10CBDF10"/>
    <w:rsid w:val="14F347CA"/>
    <w:rsid w:val="5AEF00AF"/>
    <w:rsid w:val="6A6A3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E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91E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2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D66486-DC8B-4C23-ABCF-39D09D102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Akeel M.N.M. it19153414</cp:lastModifiedBy>
  <cp:revision>28</cp:revision>
  <cp:lastPrinted>2017-07-20T08:21:00Z</cp:lastPrinted>
  <dcterms:created xsi:type="dcterms:W3CDTF">2021-07-18T04:01:00Z</dcterms:created>
  <dcterms:modified xsi:type="dcterms:W3CDTF">2021-07-30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